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42811E2F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04A3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796DEDA" w:rsidR="007B4A91" w:rsidRDefault="002C738A">
      <w:pPr>
        <w:rPr>
          <w:sz w:val="28"/>
          <w:szCs w:val="28"/>
        </w:rPr>
      </w:pPr>
      <w:r>
        <w:rPr>
          <w:sz w:val="28"/>
          <w:szCs w:val="28"/>
        </w:rPr>
        <w:t>PLP 2022 (The premiere league practice 2022)</w:t>
      </w:r>
    </w:p>
    <w:p w14:paraId="34A9E19B" w14:textId="77777777" w:rsidR="007B4A91" w:rsidRDefault="00904A3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540DA5F" w:rsidR="007B4A91" w:rsidRDefault="002C738A">
      <w:pPr>
        <w:ind w:left="720"/>
        <w:rPr>
          <w:sz w:val="28"/>
          <w:szCs w:val="28"/>
        </w:rPr>
      </w:pPr>
      <w:r>
        <w:rPr>
          <w:color w:val="000000"/>
        </w:rPr>
        <w:t>Keep the ball in possession for a given duration (ex: 1min)</w:t>
      </w:r>
    </w:p>
    <w:p w14:paraId="3D632C61" w14:textId="77777777" w:rsidR="007B4A91" w:rsidRDefault="00904A3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E326C0A" w:rsidR="007B4A91" w:rsidRDefault="002C738A">
      <w:pPr>
        <w:ind w:left="720"/>
        <w:rPr>
          <w:sz w:val="28"/>
          <w:szCs w:val="28"/>
        </w:rPr>
      </w:pPr>
      <w:r>
        <w:rPr>
          <w:sz w:val="28"/>
          <w:szCs w:val="28"/>
        </w:rPr>
        <w:t>There are 2 football players and they want to practice for the football</w:t>
      </w:r>
    </w:p>
    <w:p w14:paraId="6102F988" w14:textId="77777777" w:rsidR="007B4A91" w:rsidRDefault="00904A3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9B9BE40" w:rsidR="007B4A91" w:rsidRDefault="002C738A">
      <w:pPr>
        <w:ind w:left="720"/>
        <w:rPr>
          <w:sz w:val="28"/>
          <w:szCs w:val="28"/>
        </w:rPr>
      </w:pPr>
      <w:r>
        <w:rPr>
          <w:sz w:val="28"/>
          <w:szCs w:val="28"/>
        </w:rPr>
        <w:t>Premiere league 2022. Make them practice hard for the league.</w:t>
      </w:r>
    </w:p>
    <w:p w14:paraId="0AE3FDBE" w14:textId="77777777" w:rsidR="007B4A91" w:rsidRDefault="00904A3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04A3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3D037A4" w:rsidR="007B4A91" w:rsidRDefault="002C73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tball 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682E30B" w:rsidR="007B4A91" w:rsidRDefault="002C73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dodge the ball and keep the ball with him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B1FAE7A" w:rsidR="007B4A91" w:rsidRDefault="002C73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tball 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3FC2685" w:rsidR="007B4A91" w:rsidRDefault="002C73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dodge the ball and keep the ball with hi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55CD2C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958B2B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DE33F1D" w:rsidR="007B4A91" w:rsidRDefault="00EA3E3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542E906" w:rsidR="007B4A91" w:rsidRDefault="00EA3E3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e dodged and moved by the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9DEF4A7" w:rsidR="00556965" w:rsidRDefault="00682C98">
      <w:r>
        <w:t>Sent it to mam can’t upload it here.</w:t>
      </w:r>
    </w:p>
    <w:p w14:paraId="1C560CE8" w14:textId="2FAC261E" w:rsidR="007B4A91" w:rsidRDefault="00904A3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04A3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04A3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04A3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FE420FC" w:rsidR="007B4A91" w:rsidRDefault="00EA3E3E">
      <w:pPr>
        <w:rPr>
          <w:sz w:val="28"/>
          <w:szCs w:val="28"/>
        </w:rPr>
      </w:pPr>
      <w:r>
        <w:t xml:space="preserve">The game will be engaging if the opponent is tough to win. </w:t>
      </w:r>
      <w:r w:rsidR="00904A33">
        <w:pict w14:anchorId="49CF2C3B">
          <v:rect id="_x0000_i1035" style="width:0;height:1.5pt" o:hralign="center" o:hrstd="t" o:hr="t" fillcolor="#a0a0a0" stroked="f"/>
        </w:pict>
      </w:r>
      <w:r w:rsidR="00904A33">
        <w:pict w14:anchorId="2BE0C1BB">
          <v:rect id="_x0000_i1036" style="width:0;height:1.5pt" o:hralign="center" o:hrstd="t" o:hr="t" fillcolor="#a0a0a0" stroked="f"/>
        </w:pict>
      </w:r>
      <w:r w:rsidR="00904A33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8E910B6"/>
    <w:multiLevelType w:val="multilevel"/>
    <w:tmpl w:val="890C1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88429563">
    <w:abstractNumId w:val="0"/>
  </w:num>
  <w:num w:numId="2" w16cid:durableId="1196190777">
    <w:abstractNumId w:val="2"/>
  </w:num>
  <w:num w:numId="3" w16cid:durableId="1903980932">
    <w:abstractNumId w:val="4"/>
  </w:num>
  <w:num w:numId="4" w16cid:durableId="916016182">
    <w:abstractNumId w:val="3"/>
  </w:num>
  <w:num w:numId="5" w16cid:durableId="370879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04CD"/>
    <w:rsid w:val="002C738A"/>
    <w:rsid w:val="00556965"/>
    <w:rsid w:val="00682C98"/>
    <w:rsid w:val="007B4A91"/>
    <w:rsid w:val="00EA3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2C73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0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SHORE</dc:creator>
  <cp:lastModifiedBy>santhanamsriram1970@outlook.com</cp:lastModifiedBy>
  <cp:revision>2</cp:revision>
  <dcterms:created xsi:type="dcterms:W3CDTF">2022-07-30T07:06:00Z</dcterms:created>
  <dcterms:modified xsi:type="dcterms:W3CDTF">2022-07-30T07:06:00Z</dcterms:modified>
</cp:coreProperties>
</file>